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295DC6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408FAFF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2EA5E59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4D6DC90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014C476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87AA13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5D29E93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86D209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6465AE1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688841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0C3F427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7195FC9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63AD64B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12305C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227EFAB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982A52F"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5BA0A6A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77CFFEB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08AA23F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FFB872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13685E0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4EC823E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6A97211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44A401B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78E0331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6E8F8ED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6C30EC06"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0D95A383"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59B78AFA"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1C338696"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2E70CC91"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3F1C53"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ACD5C6C" w:rsidR="00A84D00" w:rsidRPr="00BE69DD" w:rsidRDefault="003F1C5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 xml:space="preserve">True or False: </w:t>
      </w:r>
      <w:proofErr w:type="spellStart"/>
      <w:proofErr w:type="gramStart"/>
      <w:r>
        <w:rPr>
          <w:rFonts w:ascii="Times New Roman" w:eastAsia="Times New Roman" w:hAnsi="Times New Roman" w:cs="Times New Roman"/>
          <w:b/>
          <w:bCs/>
          <w:color w:val="000000"/>
          <w:sz w:val="24"/>
          <w:szCs w:val="24"/>
        </w:rPr>
        <w:t>A.crypto</w:t>
      </w:r>
      <w:proofErr w:type="spellEnd"/>
      <w:proofErr w:type="gramEnd"/>
      <w:r>
        <w:rPr>
          <w:rFonts w:ascii="Times New Roman" w:eastAsia="Times New Roman" w:hAnsi="Times New Roman" w:cs="Times New Roman"/>
          <w:b/>
          <w:bCs/>
          <w:color w:val="000000"/>
          <w:sz w:val="24"/>
          <w:szCs w:val="24"/>
        </w:rPr>
        <w:t xml:space="preserve"> web address is required for a REAL project.</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xml:space="preserve">, and platforms that enable the issuance of new projects/tokens. The absence of Know Your Customer (KYC) </w:t>
      </w:r>
      <w:r w:rsidRPr="00BE69DD">
        <w:rPr>
          <w:rFonts w:ascii="Times New Roman" w:eastAsia="Times New Roman" w:hAnsi="Times New Roman" w:cs="Times New Roman"/>
          <w:color w:val="000000"/>
          <w:sz w:val="24"/>
          <w:szCs w:val="24"/>
        </w:rPr>
        <w:lastRenderedPageBreak/>
        <w:t>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lastRenderedPageBreak/>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w:t>
      </w:r>
      <w:r w:rsidRPr="00BE69DD">
        <w:rPr>
          <w:rFonts w:ascii="Times New Roman" w:eastAsia="Times New Roman" w:hAnsi="Times New Roman" w:cs="Times New Roman"/>
          <w:color w:val="000000"/>
          <w:sz w:val="24"/>
          <w:szCs w:val="24"/>
        </w:rPr>
        <w:lastRenderedPageBreak/>
        <w:t>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w:t>
      </w:r>
      <w:r w:rsidRPr="00BE69DD">
        <w:rPr>
          <w:rFonts w:ascii="Times New Roman" w:eastAsia="Times New Roman" w:hAnsi="Times New Roman" w:cs="Times New Roman"/>
          <w:color w:val="000000"/>
          <w:sz w:val="24"/>
          <w:szCs w:val="24"/>
        </w:rPr>
        <w:lastRenderedPageBreak/>
        <w:t xml:space="preserve">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lastRenderedPageBreak/>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w:t>
      </w:r>
      <w:r w:rsidRPr="00BE69DD">
        <w:rPr>
          <w:color w:val="000000"/>
        </w:rPr>
        <w:lastRenderedPageBreak/>
        <w:t xml:space="preserve">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60CEF6"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3F1C53"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3F1C53"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3F1C53"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3F1C53"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3F1C53"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3F1C53"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3F1C53"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3F1C53"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3F1C53"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3F1C53"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3F1C53"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3F1C53"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3F1C53"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3F1C53"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3F1C53"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3F1C53"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3F1C53"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3F1C53"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3F1C53"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3F1C53"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3F1C53"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3F1C53"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3F1C53"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3F1C53"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3F1C53"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3F1C53"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3F1C53"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3F1C53"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3F1C53"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3F1C53"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3F1C53"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3F1C53"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3F1C53"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3F1C53"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3F1C53"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3F1C53"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3F1C53"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3F1C53"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3F1C53"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3F1C53"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3F1C53"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3F1C53"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3F1C53"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3F1C53"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3F1C53"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3F1C53"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3F1C53"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3F1C53"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3F1C53"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3F1C53"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3F1C53"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3F1C53"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3F1C53"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3F1C53"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3F1C53"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3F1C53"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3F1C53"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3F1C53"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3F1C53"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3F1C53"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3F1C53"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3F1C53"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3F1C53"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3F1C53"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3F1C53"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8FAMBnol8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3F1C53"/>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31</Pages>
  <Words>17619</Words>
  <Characters>100433</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5</cp:revision>
  <dcterms:created xsi:type="dcterms:W3CDTF">2022-07-24T11:27:00Z</dcterms:created>
  <dcterms:modified xsi:type="dcterms:W3CDTF">2022-07-27T07:04:00Z</dcterms:modified>
</cp:coreProperties>
</file>